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4/2024 – 24/05/2024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Implementing nasal povidone-iodine decolonization to reduce infections in hemodialysis units: a qualitative assessment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The antimicrobial fibupeptide lugdunin forms water-filled channel structures in lipid membran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Airway epithelial CD47 plays a critical role in inducing influenza virus-mediated bacterial super-inf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Infective dermatitis associated with human T-cell lymphotropic virus type-1, an underdiagnosed diseas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Nasal Staphylococcus aureus Carriage and Antimicrobial Resistance Profiles Among Community-Dwelling Adults in Jiangsu, Chin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Detection of multidrug-resistant bacteria in the nasal cavities and evaluation of sinus disorders in patients undergoing Le Fort I osteotom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Antibacterial polyurethane foams with quaternized-chitosan as a chain extender for nasal packing and hemosta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Genomic characterization of Staphylococcus aureus isolated from patients admitted to intensive care units of a tertiary care hospital: epidemiological risk of nasal carriage of virulent clone during admiss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Staphylococcus aureus Nasal Carriage is Significantly Less Likely in Solid Organ Transplant Recipients on Post-transplant Antibiotic Prophylax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Prevalence of multi-drug resistant bacteria in intensive care units at Tripoli University Hospital, Tripoli, Liby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Lipase-mediated detoxification of host-derived antimicrobial fatty acids by Staphylococcus aure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Can habits and behaviors predict colonization by community-associated MRSA in patients admitted to a Brazilian hospital?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Anatomy and function of the canalis sinuosus and its injury prevention and treatment strategies in implant surger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Screening of vancomycin resistance-associated genes in methicillin-resistant Staphylococcus aureus isolates from cattle, sheep and goats in northwestern Ira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Nasal carriage of virulent and multidrug resistant Staphylococcus aureus: a possible comorbidity of COVID-19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Local vancomycin administration in Orthopaedic Surgery - A systematic review of comparative stud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Antibacterial effect and biocompatibility of silver nanoparticle-coated bone allograft substitu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Antibiotic Augmentation of Thermal Eradication of Staphylococcus epidermidis Biofilm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Protecting Orthopaedic Implants from Infection: Antimicrobial Peptide Mel4 Is Non-Toxic to Bone Cells and Reduces Bacterial Colonisation When Bound to Plasma Ion-Implanted 3D-Printed PAEK Polym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Inhibition of Clinical MRSA Isolates by Coagulase Negative Staphylococci of Human Orig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New strontium-based coatings show activity against pathogenic bacteria in spin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Insights into microorganisms, associated factors, and the oral microbiome in infective endocarditis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Prevalence and Resistance Patterns of Urinary Tract Infection in Al-Madinah Al-Munawarah, Saudi Arabia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Static Versus Articulating Spacer: Does Infectious Pathogen Type Affect Treatment Succes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Extended Reality Head-Mounted Displays Are Likely to Pose a Significant Risk in Medical Settings While Current Classification Remains as Non-Critic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Isolation and Identification of Chicken-Derived Lactic Acid Bacteria: In Vitro Probiotic Properties and Antagonistic Effects against Salmonella pullorum, Staphylococcus aureus, and Escherichia coli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Role of Staphylococcus aureus's Buoyant Density in the Development of Biofilm Associated Antibiotic Susceptibil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Cell-Free Supernatant from a Strain of Bacillus siamensis Isolated from the Skin Showed a Broad Spectrum of Antimicrobial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Injectable nanoparticle-crosslinked xyloglucan/ε-poly-l-lysine composite hydrogel with hemostatic, antimicrobial, and angiogenic properties for infecte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Chitosan/starch based unoxidized tannic acid modified microparticles for rapid hemostasis with broad spectrum antibacterial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An unusual cause of febrile knee pain in children: Septic arthritis of the proximal tibiofibular joint (a case report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The role of Staphylococcus aureus in cystic fibrosis pathogenesis and clinico-microbiological intera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Evaluation of mixed biofilm production by Candida spp. and Staphylococcus aureus strains co-isolated from cystic fibrosis patients in northwest Alg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Assessing antibacterial efficacy of a polyhexanide hydrogel versus alginate-based wound dressing in bur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Exploring the pediatric nasopharyngeal bacterial microbiota with culture-based MALDI-TOF mass spectrometry and targeted metagenomic sequenc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Short-term Success in Treatment of an Acute Hematogenous Periprosthetic Hip Joint Infection with Debridement, Antibiotics, and Implant Ret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Orthopedic postoperative infection profile and antibiotic sensitivity of 2038 patients across 24 countries - Call for region and institution specific surgical antimicrobial prophylax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Anatomical, pathological, and histological features of experimental respiratory infection of birds by biofilm-forming bacteria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Delayed infections following polybutylate-coated polyester (Ethibond) suture frontalis suspension surgery for severe blepharopt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Combined electrical-electrochemical phenotypic profiling of antibiotic susceptibility of in vitro biofilm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A C-type lectin (CTL2) mediated both humoral and cellular immunity against bacterial infection in Tribolium castane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In situ Photoactivated Antibacterial and Antioxidant Composite Materials to Promote Bone Repai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Postpartum infections and antimicrobial resistance of responsible pathogens in Ukraine: results a multicenter study (2020-2022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Triggered Release of Ampicillin from Metallic Implant Coatings for Combating Periprosthetic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Electroconductive cardiac patch based on bioactive PEDOT:PSS hydrog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Prophylactic Antibiotic Use for Penetrating Trauma in Prolonged Casualty Care: A Review of the Literature and Current Guidelin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Collaborative Cross mice have diverse phenotypic responses to infection with Methicillin-resistant Staphylococcus aureus USA300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Eliminate all risks: A call to reexamine the link between canine scabies and rheumatic heart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A study of antibiotic resistance pattern of clinical bacterial pathogens isolated from patients in a tertiary care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Clinico-Microbiological Correlates of Hospital-Acquired Pneumonia: A Hospital-Based P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Human-Derived collagen hydrogel as an antibiotic vehicle for topical treatment of bacterial biofil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Exploring the mechanism of Huanglian ointment in alleviating wound healing after anal fistula surgery through metabolomics and proteomic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Single-centre observational study of the safety and efficacy of thoracoscopy under local anaesthesia for the management of thoracic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Air dispersal of multidrug-resistant organisms including methicillin-resistant Staphylococcus aureus, carbapenem-resistant Acinetobacter baumannii, and carbapenemase-producing Enterobacterales in general wards: surveillance culture of air gril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Pyomyositis in the sternocleidomastoid muscle in a previously healthy 36-year-old wom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Bacterial aetiology, antimicrobial susceptibility patterns, and factors associated with urinary tract infection among under-five children at primary health facility, North-Western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Puerperal mastitis caused by limited community-associated methicillin-resistant Staphylococcus aureus (CA-MRSA) clon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Respiratory pathogen and clinical features of hospitalized patients in acute exacerbation of chronic obstructive pulmonary disease after COVID 19 pandemic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Effect of 5-aminolevulinic acid-mediated photodynamic therapy against Fusobacterium nucleatum in periodontitis prev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Evaluation of the accuracy of bacterial genome reconstruction with Oxford Nanopore R10.4.1 long-read-only sequenc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Clinical and anthropometric evolution of individuals with cystic fibrosis during COVID-19 pandemic: A 24-month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Race and ethnicity as risk factors for colonization and infection with key bacterial pathogens: a 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An unusual case of Brodie's abscess in the humerus of an adult femal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Influence of Fiber Diameter of Polycaprolactone Nanofibrous Materials on Biofilm Formation and Retention of Bacterial Cel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WHAT IS THE EPIDEMIOLOGICAL PROFILE OF ACUTE HAND INFECTIONS AT A HOSPITAL IN SAO PAULO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Prevalence and predictors of multidrug-resistant bacteremia in liver cirrh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Scabies infestation might predispose surgical site infection: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Retrospective Analysis of Hospital Acquired Infection and Antibiotic Resistance in Coronary Care Unit (CCU), Adult, and Pediatric Cardiology War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Perioperative cefazolin prescribing rates following suppression of alerts for non-IgE-mediated penicillin aller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Nanoarchitectonics of Bactericidal Coatings Based on CaCO(3)-Nanosilver Hybri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Inborn errors of immunity with susceptibility to S. aureus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Innovative Vancomycin-Loaded Hydrogel-Based Systems - New Opportunities for the Antibiotic Thera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Establishment of a Multiplex Detection Method for Common Bacteria in Blood Based on Human Mannan-Binding Lectin Protein-Conjugated Magnetic Bead Enrichment Combined with Recombinase-Aided PCR Technolog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The microbiological profile of necrotising fasciitis at a secondary level hospital in Gaute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Functional dependence as a contributing factor for patient hand contamination by multi-drug resistant organisms (MDROs) in acute ca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Impact of COVID-19 on antimicrobial stewardship activities in Italy: a region-wide assess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Cutaneous inflammasome driving ASC / gasdermin-D activation and IL-1β-secreting macrophages in severe atopic derm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Driveline Infection in Patients With Left Ventricular Assist Devices Implanted as Destination Thera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Staphylococcus aureus-specific skin resident memory T cells protect against bacteria colonization but exacerbate atopic dermatitis-like flares in m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Outcomes Following Different Management of Mycotic Infrarenal Abdominal Aortic Aneury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Assessing the Impact of Spraying an Enterococcus faecium-Based Probiotic on Day-Old Broiler Chicks at Hatch on the Incidence of Bacterial Chondronecrosis with Osteomyelitis Lameness Using a Staphylococcus Challenge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Impact of Povidone Application to Nares in Addition to Chlorhexidine Bath in Critically Ill Patients on Nosocomial Bacteremia and Central Line Blood Stream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Regional Spondylodiscitis Disparities: Impact on Pathogen Spectrum an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SaLTy: a novel Staphylococcus aureus Lineage Typ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Psoriasis vulgaris of the skin caused a L3-L4 lumbar epidural spinal absce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Correlation of CD4+ count and viral load with urinary tract infection and antimicrobial resistance pattern of bacterial uropathogens among HIV patients in Wolaita Sodo, South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Investigating the translational value of Periprosthetic Joint Infection (PJI) models to determine the risk and severity of Staphylococcal biofil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Peroxisome proliferator-activated receptor alpha is essential factor in enhanced macrophage immune function induced by angiotensin converting enzy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Synthesis and evaluation of a novel vancomycin-infused, biomimetic bone graft using a rat model of spinal implant-associate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A novel acid-responsive polymer coating with antibacterial and antifouling properties for the prevention of biofilm-associ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The capsular polysaccharide obstructs wall teichoic acid functions in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Stingless bee honey: Nutritional, physicochemical, phytochemical and antibacterial validation properties against wound bacterial isol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Lowering the Acquisition of Multi-drug Resistant Organism (MDROs) with Pulsed-xenon (LAMP) Study: a cluster randomized controlled, double-blinded, interventional crossover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Antiseptic management of critical wounds: differential bacterial response upon exposure to antiseptics and first insights into antiseptic/phage interactions - experimental stud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Bullet-related bacterial wound infections among injured personnel at emergency site hospitals in Bahir Dar: prevalence, antimicrobial susceptibility and associated facto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Development of a multiplex Loop-Mediated Isothermal Amplification (LAMP) for the diagnosis of bacterial periprosthetic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IL-24 promotes atopic dermatitis-like inflammation through driving MRSA-induced allergic respon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Antimicrobial coatings based on amine-terminated graphene oxide and Nafion with remarkable thermal resist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Cervical cancer screening practices in HIV positive females - a missing link in health care delivery in Pakist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Tissue engineered multifunctional chitosan-modified polypropylene hernia mesh loaded with bioactive phyto-extrac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Keratinocytes present Staphylococcus aureus enterotoxins and promote malignant and non-malignant T cell proliferation in cutaneous T cell lymph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Risk factors of periprosthetic joint infection after hemiarthroplasty for displaced femoral neck fracture in the elderly: Analysis of 1619 cases in the multicenter datab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Which trial do we need? Gown and glove use versus standard precautions for patients colonised or infected with MRSA or V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After Primary Shoulder Arthroplasty Appropriate Vancomycin Antibiotic Prophylaxis Does Not Lead to Increased Infectious Complications When Compared to Cefazol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Wound colonization with methicillin-resistant Staphylococcus aureus and hypotheses about acquisition routes in rural healthcare settings in Sub-Saharan Africa: Perspective from a Center devoted to the treatment of cutaneous neglected tropical dise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Long-Term Outcomes Associated With β-Lactam Aller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Implications of deduplication on the detection rates of multidrug-resistant organism (MDRO) in various specimens: insights from the hospital infection surveillance progra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Frequency and mortality rate following antimicrobial-resistant bloodstream infections in tertiary-care hospitals compared with secondary-care hospit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In Silico Elucidation of Key Drivers of Staphyloccocus aureus-Staphyloccocus epidermidis-Induced Skin Damage in Atopic Dermatitis Le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Role of STIMULAN in chronic osteomyelitis-A randomised blinded study on 95 patients comparing 3 antibiotic compositions, bead quality, forming &amp; absorption ti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Microbiota and metabolic adaptation shape Staphylococcus aureus virulence and antimicrobial resistance during intestinal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Impact of postoperative skin disinfection with chlorhexidine on bacterial colonisation following shoulder arthroplasty surgery: a controlled randomised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Vancomycin Flushing Syndrome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Molecular epidemiology and change trend of methicillin-resistant Staphylococcus aureus from invasive infections of a hospital in Hangzhou from 2012 to 2018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3" w:tgtFrame="_blank">
            <w:r>
              <w:t xml:space="preserve">Metal-Organic Framework-Based Antimicrobial Touch Surfaces to Prevent Cross-Contamin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4" w:tgtFrame="_blank">
            <w:r>
              <w:t xml:space="preserve">Silver and Copper Nanoparticle-Loaded Self-Assembled Pseudo-Peptide Thiourea-Based Organic-Inorganic Hybrid Gel with Antibacterial and Superhydrophobic Properties for Antifouling Surf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5" w:tgtFrame="_blank">
            <w:r>
              <w:t xml:space="preserve">Biofilm on total joint replacement materials can be reduced through electromagnetic induction heating using a portable dev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6" w:tgtFrame="_blank">
            <w:r>
              <w:t xml:space="preserve">Assessment of handwashing impact on detection of SARS-CoV-2, Staphylococcus aureus, Escherichia coli on hands in rural and urban settings of Côte d'Ivoire during COVID-19 pandemic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7" w:tgtFrame="_blank">
            <w:r>
              <w:t xml:space="preserve">Supervening Abscess Resulting in Streptococcus pyogenes Toxic Shock Syndrome Complicated by a Recent MRSA Infection in an Active Duty Military Memb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8" w:tgtFrame="_blank">
            <w:r>
              <w:t xml:space="preserve">Septic arthritis of the cervical facet joint: Clinical report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9" w:tgtFrame="_blank">
            <w:r>
              <w:t xml:space="preserve">Graphene Oxide-Silver-Coated Sulfonated Polyetheretherketone (Ag/GO-SPEEK): A Broad-Spectrum Antibacterial Artificial Bone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0" w:tgtFrame="_blank">
            <w:r>
              <w:t xml:space="preserve">Intrastromal Corneal Ring Implants Associated Bacterial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1" w:tgtFrame="_blank">
            <w:r>
              <w:t xml:space="preserve">Optimal antibiotics duration following surgical management of septic olecranon bursitis: a 12-year retrospectiv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2" w:tgtFrame="_blank">
            <w:r>
              <w:t xml:space="preserve">Local delivery of linezolid in the treatment of complex orthopedic bone and joint infections in patients with vancomycin allergy: a case s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3" w:tgtFrame="_blank">
            <w:r>
              <w:t xml:space="preserve">Intraosseous Administration of Medications in Total Knee Arthroplasty: An Opportunity for Improved Outcomes and Superior Compli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4" w:tgtFrame="_blank">
            <w:r>
              <w:t xml:space="preserve">Antibiotic Resistance Profile of Staphylococcus aureus in Cancer Patients at Laquintinie Hospital in Douala, Littoral Region, Camero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5" w:tgtFrame="_blank">
            <w:r>
              <w:t xml:space="preserve">Clostridioides Difficile: A Concise Review of Best Practices and Updat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Efficacy of perioperative systemic tranexamic acid along with topical hemocoagulase in decreasing axillary drain output in breast cancer patients undergoing axillary lymph node dissection: A randomized, double-blind, placebo-controlled, superiority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Mammogram and Pap Smear Uptake Among Women in the HIV Outpatient Study USA, 2010-2021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The Efficacy of Fat Grafting on Treating Post-Mastectomy Pain with and without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The persistence of SARS-CoV-2 in tissues and its association with long COVID symptoms: a cross-sectional cohort study in Chin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Unraveling Drug Delivery from Cyclodextrin Polymer-Coated Breast Implants: Integrating a Unidirectional Diffusion Mathematical Model with COMSOL Simul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Impact of post-operative infection on revision procedures in breast reconstruction: A marketscan databas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Postoperative Prophylactic Antibiotic Use in Breast Reduction Mammoplasty: A Single Centre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Conversion from Alloplastic to Autologous Breast Reconstruction: What Are the Inciting Factors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Surgical strategy in lithium-associated hyperparathyroidism: A population-based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Short- and long-term outcomes after surgical treatment of 5918 patients with splenic flexure colon cancer by extended right colectomy, segmental colectomy and left colectom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Use of oxazolidinones (linezolid or tedizolid) for the treatment of breast infections. A case series from a tertiary referral hospit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Precision in Prevention: Tailoring Single-Use Negative Pressure Wound Therapy Utilization Through Artificial Intelligence-Based Surgical Site Complications Risk and Cost Modeling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Complications After Prepectoral Versus Subpectoral Breast Reconstruction in Patients Receiving Postmastectomy Radiation Therap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Impact of the COVID-19 pandemic on breast cancer patient pathways and outcomes in the United Kingdom and the Republic of Ireland - a scoping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MAMAS (mastopexy-augmentation made applicable and safer): A standardized template of pre-operative marking and step-by-step surgical proced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Granulomatous mastitis and pectoralis major muscle defect following polyacrylamide hydrogel injection: a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SNHG15-mediated feedback loop interplays with HNRNPA1/SLC7A11/GPX4 pathway to promote gastric cancer progress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Peptide-AIE Nanofibers Functionalized Sutures with Antimicrobial Activity and Subcutaneous Traceabili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Optimizing the Pedicled Latissimus Dorsi Myocutaneous Flap in Breast Reconstruction: Lessons Learned from 110 Consecutive Flap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Outcomes of Implant Exchange and Latissimus Dorsi Flap Replacement After Breast Implant Complic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Aeromonas hydrophila Infection following Leech Therapy for the Treatment of Nipple-Areola Complex Congestion after Breast Reduction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Effects of preoperative inhaled budesonide combined with intravenous dexamethasone on postoperative sore throat in patients who underwent thyroidectomy: A randomized controll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Vitamin D deficiency and chronological hypoplasia with hypomineralisation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A new type of dual-plane breast augmentation: Redefining parenchyma-muscle interface in high mobile glandular ptotic breas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Pilot robotic mastectomy in Singapore (PRoMiSing I) study: first safety and feasibility prospective cohort trial in South East Asi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Bacterial Colonization on Endoscopic Materials and Surgical Field Without Infections After Transoral Endoscopic Thyroid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Benefits of using a support bra in women undergoing coronary artery bypass graft surgery: A randomiz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Perceptions of Surgical Drains Among Breast Reconstruction Patients and Health Care Staff: A Qualitative Survey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Age Impacts Clinical and Patient Reported Outcomes following Post Mastectomy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Emergence and spread of a mupirocin-resistant variant of the European epidemic fusidic acid-resistant impetigo clone of Staphylococcus aureus, Belgium, 2013 to 2023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A comprehensive synthetic library of poly-N-acetyl glucosamines enabled vaccine against lethal challenges of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Staphylococcus aureus Infections and Human Intestinal Microbiot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Specific and off-target immune responses following COVID-19 vaccination with ChAdOx1-S and BNT162b2 vaccines-an exploratory sub-study of the BRACE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A Unique Combination of Mn(2+) and Aluminum Adjuvant Acted the Synergistic Effec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Correction: Alhasso et al. Development of a Nanoemulgel for the Topical Application of Mupirocin. Pharmaceutics 2023, 15, 2387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Staphylococcus aureus membrane vesicles: an evolving stor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PDADMAC/Alginate-Coated Gold Nanorod For Eradication of Staphylococcus Aureus Biofilm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Determination of total phenolics, flavonoids, and testing of antioxidant and antibacterial activities of red ginger (Zingiber officinale var. Rubrum)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Quorum-sensing agr system of Staphylococcus aureus primes gene expression for protection from lethal oxidative stres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Vascular Organization: Lessons from Development and Diseas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Non-antibiotic antimicrobial agents for chronic rhinosinusitis: a narrative 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High-parameter phenotypic characterization reveals a subset of human Th17 cells that preferentially produce IL-17 against M. tuberculosis antige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Assessing the stability and sporicidal efficacy of oxidising disinfectant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Microalgae-made human vaccines and therapeutics: A decade of advanc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Distinct T cell signatures are associated with Staphylococcus aureus skin infection in pediatric atopic dermatit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LL37 Microspheres Loaded on Activated Carbon-chitosan Hydrogel: Anti-bacterial and Anti-toxin Wound Dressing for Chronic Wound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Emerging challenges in antimicrobial resistance: implications for pathogenic microorganisms, novel antibiotics, and their impact on sustainabil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38/s41467-024-47457-4" TargetMode="External"/><Relationship Id="rId13" Type="http://schemas.openxmlformats.org/officeDocument/2006/relationships/hyperlink" Target="https://dx.doi.org/10.3390/pathogens13040276" TargetMode="External"/><Relationship Id="rId14" Type="http://schemas.openxmlformats.org/officeDocument/2006/relationships/hyperlink" Target="https://dx.doi.org/10.1016/j.ebiom.2024.105100" TargetMode="External"/><Relationship Id="rId15" Type="http://schemas.openxmlformats.org/officeDocument/2006/relationships/hyperlink" Target="https://dx.doi.org/10.1155/2024/7502110" TargetMode="External"/><Relationship Id="rId16" Type="http://schemas.openxmlformats.org/officeDocument/2006/relationships/hyperlink" Target="https://dx.doi.org/10.3390/pharmaceutics16040448" TargetMode="External"/><Relationship Id="rId17" Type="http://schemas.openxmlformats.org/officeDocument/2006/relationships/hyperlink" Target="https://dx.doi.org/10.1016/j.tim.2024.04.003" TargetMode="External"/><Relationship Id="rId18" Type="http://schemas.openxmlformats.org/officeDocument/2006/relationships/hyperlink" Target="https://dx.doi.org/10.2147/IJN.S452085" TargetMode="External"/><Relationship Id="rId19" Type="http://schemas.openxmlformats.org/officeDocument/2006/relationships/hyperlink" Target="https://dx.doi.org/10.5455/javar.2024.k755" TargetMode="External"/><Relationship Id="rId20" Type="http://schemas.openxmlformats.org/officeDocument/2006/relationships/hyperlink" Target="https://dx.doi.org/10.7554/eLife.89098" TargetMode="External"/><Relationship Id="rId21" Type="http://schemas.openxmlformats.org/officeDocument/2006/relationships/hyperlink" Target="https://dx.doi.org/10.1101/cshperspect.a041160" TargetMode="External"/><Relationship Id="rId22" Type="http://schemas.openxmlformats.org/officeDocument/2006/relationships/hyperlink" Target="https://dx.doi.org/10.1016/j.bjorl.2024.101436" TargetMode="External"/><Relationship Id="rId23" Type="http://schemas.openxmlformats.org/officeDocument/2006/relationships/hyperlink" Target="https://dx.doi.org/10.3389/fimmu.2024.1378040" TargetMode="External"/><Relationship Id="rId24" Type="http://schemas.openxmlformats.org/officeDocument/2006/relationships/hyperlink" Target="https://dx.doi.org/10.1016/j.jhin.2024.04.010" TargetMode="External"/><Relationship Id="rId25" Type="http://schemas.openxmlformats.org/officeDocument/2006/relationships/hyperlink" Target="https://dx.doi.org/10.1002/biot.202400091" TargetMode="External"/><Relationship Id="rId26" Type="http://schemas.openxmlformats.org/officeDocument/2006/relationships/hyperlink" Target="https://dx.doi.org/10.1172/jci.insight.178789" TargetMode="External"/><Relationship Id="rId27" Type="http://schemas.openxmlformats.org/officeDocument/2006/relationships/hyperlink" Target="https://dx.doi.org/10.1208/s12249-024-02826-6" TargetMode="External"/><Relationship Id="rId28" Type="http://schemas.openxmlformats.org/officeDocument/2006/relationships/hyperlink" Target="https://dx.doi.org/10.3389/fmicb.2024.1403168" TargetMode="External"/><Relationship Id="rId29" Type="http://schemas.openxmlformats.org/officeDocument/2006/relationships/hyperlink" Target="https://dx.doi.org/10.1038/s41467-024-47803-6" TargetMode="External"/><Relationship Id="rId30" Type="http://schemas.openxmlformats.org/officeDocument/2006/relationships/hyperlink" Target="https://dx.doi.org/10.1038/s41467-024-47963-5" TargetMode="External"/><Relationship Id="rId31" Type="http://schemas.openxmlformats.org/officeDocument/2006/relationships/hyperlink" Target="https://dx.doi.org/10.1016/j.ijid.2024.107058" TargetMode="External"/><Relationship Id="rId32" Type="http://schemas.openxmlformats.org/officeDocument/2006/relationships/hyperlink" Target="https://dx.doi.org/10.1007/s40121-024-00969-4" TargetMode="External"/><Relationship Id="rId33" Type="http://schemas.openxmlformats.org/officeDocument/2006/relationships/hyperlink" Target="https://dx.doi.org/10.1186/s12903-024-04295-6" TargetMode="External"/><Relationship Id="rId34" Type="http://schemas.openxmlformats.org/officeDocument/2006/relationships/hyperlink" Target="https://dx.doi.org/10.1016/j.actbio.2024.04.041" TargetMode="External"/><Relationship Id="rId35" Type="http://schemas.openxmlformats.org/officeDocument/2006/relationships/hyperlink" Target="https://dx.doi.org/10.1128/spectrum.02950-23" TargetMode="External"/><Relationship Id="rId36" Type="http://schemas.openxmlformats.org/officeDocument/2006/relationships/hyperlink" Target="https://dx.doi.org/10.1097/DSS.0000000000004168" TargetMode="External"/><Relationship Id="rId37" Type="http://schemas.openxmlformats.org/officeDocument/2006/relationships/hyperlink" Target="https://dx.doi.org/10.1080/19932820.2024.2348235" TargetMode="External"/><Relationship Id="rId38" Type="http://schemas.openxmlformats.org/officeDocument/2006/relationships/hyperlink" Target="https://dx.doi.org/10.1038/s42003-024-06278-3" TargetMode="External"/><Relationship Id="rId39" Type="http://schemas.openxmlformats.org/officeDocument/2006/relationships/hyperlink" Target="https://dx.doi.org/10.1590/S1678-9946202466031" TargetMode="External"/><Relationship Id="rId40" Type="http://schemas.openxmlformats.org/officeDocument/2006/relationships/hyperlink" Target="https://dx.doi.org/10.3724/zdxbyxb-2023-0502" TargetMode="External"/><Relationship Id="rId41" Type="http://schemas.openxmlformats.org/officeDocument/2006/relationships/hyperlink" Target="https://dx.doi.org/10.30466/vrf.2023.2003964.3902" TargetMode="External"/><Relationship Id="rId42" Type="http://schemas.openxmlformats.org/officeDocument/2006/relationships/hyperlink" Target="https://dx.doi.org/10.1007/s11033-024-09578-3" TargetMode="External"/><Relationship Id="rId43" Type="http://schemas.openxmlformats.org/officeDocument/2006/relationships/hyperlink" Target="https://dx.doi.org/10.1017/ice.2024.83" TargetMode="External"/><Relationship Id="rId44" Type="http://schemas.openxmlformats.org/officeDocument/2006/relationships/hyperlink" Target="https://dx.doi.org/10.1002/wjs.12189" TargetMode="External"/><Relationship Id="rId45" Type="http://schemas.openxmlformats.org/officeDocument/2006/relationships/hyperlink" Target="https://dx.doi.org/10.1089/apc.2024.0010" TargetMode="External"/><Relationship Id="rId46" Type="http://schemas.openxmlformats.org/officeDocument/2006/relationships/hyperlink" Target="https://dx.doi.org/10.3390/curroncol31040152" TargetMode="External"/><Relationship Id="rId47" Type="http://schemas.openxmlformats.org/officeDocument/2006/relationships/hyperlink" Target="https://dx.doi.org/10.1016/S1473-3099(24)00171-3" TargetMode="External"/><Relationship Id="rId48" Type="http://schemas.openxmlformats.org/officeDocument/2006/relationships/hyperlink" Target="https://dx.doi.org/10.3390/pharmaceutics16040486" TargetMode="External"/><Relationship Id="rId49" Type="http://schemas.openxmlformats.org/officeDocument/2006/relationships/hyperlink" Target="https://dx.doi.org/10.1016/j.bjps.2024.04.031" TargetMode="External"/><Relationship Id="rId50" Type="http://schemas.openxmlformats.org/officeDocument/2006/relationships/hyperlink" Target="https://dx.doi.org/10.1177/22925503221107220" TargetMode="External"/><Relationship Id="rId51" Type="http://schemas.openxmlformats.org/officeDocument/2006/relationships/hyperlink" Target="https://dx.doi.org/10.1177/22925503221107214" TargetMode="External"/><Relationship Id="rId52" Type="http://schemas.openxmlformats.org/officeDocument/2006/relationships/hyperlink" Target="https://dx.doi.org/10.1002/wjs.12071" TargetMode="External"/><Relationship Id="rId53" Type="http://schemas.openxmlformats.org/officeDocument/2006/relationships/hyperlink" Target="https://dx.doi.org/10.3389/fonc.2024.1244693" TargetMode="External"/><Relationship Id="rId54" Type="http://schemas.openxmlformats.org/officeDocument/2006/relationships/hyperlink" Target="https://dx.doi.org/10.1007/s15010-024-02269-y" TargetMode="External"/><Relationship Id="rId55" Type="http://schemas.openxmlformats.org/officeDocument/2006/relationships/hyperlink" Target="https://dx.doi.org/10.1089/sur.2023.274" TargetMode="External"/><Relationship Id="rId56" Type="http://schemas.openxmlformats.org/officeDocument/2006/relationships/hyperlink" Target="https://dx.doi.org/10.1007/s00266-024-04096-w" TargetMode="External"/><Relationship Id="rId57" Type="http://schemas.openxmlformats.org/officeDocument/2006/relationships/hyperlink" Target="https://dx.doi.org/10.1038/s41416-024-02703-w" TargetMode="External"/><Relationship Id="rId58" Type="http://schemas.openxmlformats.org/officeDocument/2006/relationships/hyperlink" Target="https://dx.doi.org/10.1016/j.jpra.2024.03.007" TargetMode="External"/><Relationship Id="rId59" Type="http://schemas.openxmlformats.org/officeDocument/2006/relationships/hyperlink" Target="https://dx.doi.org/10.21037/acr-23-174" TargetMode="External"/><Relationship Id="rId60" Type="http://schemas.openxmlformats.org/officeDocument/2006/relationships/hyperlink" Target="https://dx.doi.org/10.1111/cas.16181" TargetMode="External"/><Relationship Id="rId61" Type="http://schemas.openxmlformats.org/officeDocument/2006/relationships/hyperlink" Target="https://dx.doi.org/10.1002/adma.202400531" TargetMode="External"/><Relationship Id="rId62" Type="http://schemas.openxmlformats.org/officeDocument/2006/relationships/hyperlink" Target="https://dx.doi.org/10.1097/GOX.0000000000005791" TargetMode="External"/><Relationship Id="rId63" Type="http://schemas.openxmlformats.org/officeDocument/2006/relationships/hyperlink" Target="https://dx.doi.org/10.1007/s00266-024-04107-w" TargetMode="External"/><Relationship Id="rId64" Type="http://schemas.openxmlformats.org/officeDocument/2006/relationships/hyperlink" Target="https://dx.doi.org/10.1055/s-0043-1776696" TargetMode="External"/><Relationship Id="rId65" Type="http://schemas.openxmlformats.org/officeDocument/2006/relationships/hyperlink" Target="https://dx.doi.org/10.1097/MD.0000000000038235" TargetMode="External"/><Relationship Id="rId66" Type="http://schemas.openxmlformats.org/officeDocument/2006/relationships/hyperlink" Target="https://dx.doi.org/10.22514/jocpd.2024.072" TargetMode="External"/><Relationship Id="rId67" Type="http://schemas.openxmlformats.org/officeDocument/2006/relationships/hyperlink" Target="https://dx.doi.org/10.1016/j.bjps.2024.05.013" TargetMode="External"/><Relationship Id="rId68" Type="http://schemas.openxmlformats.org/officeDocument/2006/relationships/hyperlink" Target="https://dx.doi.org/10.1097/JS9.0000000000001674" TargetMode="External"/><Relationship Id="rId69" Type="http://schemas.openxmlformats.org/officeDocument/2006/relationships/hyperlink" Target="https://dx.doi.org/10.1097/SLE.0000000000001067" TargetMode="External"/><Relationship Id="rId70" Type="http://schemas.openxmlformats.org/officeDocument/2006/relationships/hyperlink" Target="https://dx.doi.org/10.1016/j.clinsp.2024.100370" TargetMode="External"/><Relationship Id="rId71" Type="http://schemas.openxmlformats.org/officeDocument/2006/relationships/hyperlink" Target="https://dx.doi.org/10.1055/a-2332-0444" TargetMode="External"/><Relationship Id="rId72" Type="http://schemas.openxmlformats.org/officeDocument/2006/relationships/hyperlink" Target="https://dx.doi.org/10.1097/PRS.0000000000011554" TargetMode="External"/><Relationship Id="rId73" Type="http://schemas.openxmlformats.org/officeDocument/2006/relationships/hyperlink" Target="https://dx.doi.org/10.2807/1560-7917.ES.2024.29.19.2300668" TargetMode="External"/><Relationship Id="rId74" Type="http://schemas.openxmlformats.org/officeDocument/2006/relationships/hyperlink" Target="https://dx.doi.org/10.1016/j.jor.2024.03.040" TargetMode="External"/><Relationship Id="rId75" Type="http://schemas.openxmlformats.org/officeDocument/2006/relationships/hyperlink" Target="https://dx.doi.org/10.14715/cmb/2024.70.3.10" TargetMode="External"/><Relationship Id="rId76" Type="http://schemas.openxmlformats.org/officeDocument/2006/relationships/hyperlink" Target="https://dx.doi.org/10.3390/pathogens13040327" TargetMode="External"/><Relationship Id="rId77" Type="http://schemas.openxmlformats.org/officeDocument/2006/relationships/hyperlink" Target="https://dx.doi.org/10.3390/cells13080656" TargetMode="External"/><Relationship Id="rId78" Type="http://schemas.openxmlformats.org/officeDocument/2006/relationships/hyperlink" Target="https://dx.doi.org/10.3390/antibiotics13040338" TargetMode="External"/><Relationship Id="rId79" Type="http://schemas.openxmlformats.org/officeDocument/2006/relationships/hyperlink" Target="https://dx.doi.org/10.3389/fbioe.2024.1347811" TargetMode="External"/><Relationship Id="rId80" Type="http://schemas.openxmlformats.org/officeDocument/2006/relationships/hyperlink" Target="https://dx.doi.org/10.3389/froh.2024.1270492" TargetMode="External"/><Relationship Id="rId81" Type="http://schemas.openxmlformats.org/officeDocument/2006/relationships/hyperlink" Target="https://dx.doi.org/10.24976/Discov.Med.202436183.80" TargetMode="External"/><Relationship Id="rId82" Type="http://schemas.openxmlformats.org/officeDocument/2006/relationships/hyperlink" Target="https://dx.doi.org/10.1097/CORR.0000000000003075" TargetMode="External"/><Relationship Id="rId83" Type="http://schemas.openxmlformats.org/officeDocument/2006/relationships/hyperlink" Target="https://dx.doi.org/10.3390/microorganisms12040815" TargetMode="External"/><Relationship Id="rId84" Type="http://schemas.openxmlformats.org/officeDocument/2006/relationships/hyperlink" Target="https://dx.doi.org/10.3390/microorganisms12040795" TargetMode="External"/><Relationship Id="rId85" Type="http://schemas.openxmlformats.org/officeDocument/2006/relationships/hyperlink" Target="https://dx.doi.org/10.3390/microorganisms12040759" TargetMode="External"/><Relationship Id="rId86" Type="http://schemas.openxmlformats.org/officeDocument/2006/relationships/hyperlink" Target="https://dx.doi.org/10.3390/microorganisms12040718" TargetMode="External"/><Relationship Id="rId87" Type="http://schemas.openxmlformats.org/officeDocument/2006/relationships/hyperlink" Target="https://dx.doi.org/10.1016/j.carbpol.2024.122102" TargetMode="External"/><Relationship Id="rId88" Type="http://schemas.openxmlformats.org/officeDocument/2006/relationships/hyperlink" Target="https://dx.doi.org/10.1016/j.carbpol.2024.122111" TargetMode="External"/><Relationship Id="rId89" Type="http://schemas.openxmlformats.org/officeDocument/2006/relationships/hyperlink" Target="https://dx.doi.org/10.1016/j.ijscr.2024.109672" TargetMode="External"/><Relationship Id="rId90" Type="http://schemas.openxmlformats.org/officeDocument/2006/relationships/hyperlink" Target="https://dx.doi.org/10.1016/j.diagmicrobio.2024.116294" TargetMode="External"/><Relationship Id="rId91" Type="http://schemas.openxmlformats.org/officeDocument/2006/relationships/hyperlink" Target="https://dx.doi.org/10.1016/j.diagmicrobio.2024.116321" TargetMode="External"/><Relationship Id="rId92" Type="http://schemas.openxmlformats.org/officeDocument/2006/relationships/hyperlink" Target="https://dx.doi.org/10.12968/jowc.2024.33.5.335" TargetMode="External"/><Relationship Id="rId93" Type="http://schemas.openxmlformats.org/officeDocument/2006/relationships/hyperlink" Target="https://dx.doi.org/10.1128/mbio.00784-24" TargetMode="External"/><Relationship Id="rId94" Type="http://schemas.openxmlformats.org/officeDocument/2006/relationships/hyperlink" Target="https://dx.doi.org/10.13107/jocr.2024.v14.i04.4354" TargetMode="External"/><Relationship Id="rId95" Type="http://schemas.openxmlformats.org/officeDocument/2006/relationships/hyperlink" Target="https://dx.doi.org/10.1016/j.jor.2024.04.018" TargetMode="External"/><Relationship Id="rId96" Type="http://schemas.openxmlformats.org/officeDocument/2006/relationships/hyperlink" Target="https://dx.doi.org/10.14202/vetworld.2024.612-619" TargetMode="External"/><Relationship Id="rId97" Type="http://schemas.openxmlformats.org/officeDocument/2006/relationships/hyperlink" Target="https://dx.doi.org/10.1080/01676830.2024.2338789" TargetMode="External"/><Relationship Id="rId98" Type="http://schemas.openxmlformats.org/officeDocument/2006/relationships/hyperlink" Target="https://dx.doi.org/10.1039/d4an00393d" TargetMode="External"/><Relationship Id="rId99" Type="http://schemas.openxmlformats.org/officeDocument/2006/relationships/hyperlink" Target="https://dx.doi.org/10.1016/j.pestbp.2024.105852" TargetMode="External"/><Relationship Id="rId100" Type="http://schemas.openxmlformats.org/officeDocument/2006/relationships/hyperlink" Target="https://dx.doi.org/10.1002/mabi.202400079" TargetMode="External"/><Relationship Id="rId101" Type="http://schemas.openxmlformats.org/officeDocument/2006/relationships/hyperlink" Target="https://dx.doi.org/10.36740/WLek202403101" TargetMode="External"/><Relationship Id="rId102" Type="http://schemas.openxmlformats.org/officeDocument/2006/relationships/hyperlink" Target="https://dx.doi.org/10.1021/acsami.4c06002" TargetMode="External"/><Relationship Id="rId103" Type="http://schemas.openxmlformats.org/officeDocument/2006/relationships/hyperlink" Target="https://dx.doi.org/10.1002/jbm.a.37729" TargetMode="External"/><Relationship Id="rId104" Type="http://schemas.openxmlformats.org/officeDocument/2006/relationships/hyperlink" Target="https://dx.doi.org/10.1097/TA.0000000000004355" TargetMode="External"/><Relationship Id="rId105" Type="http://schemas.openxmlformats.org/officeDocument/2006/relationships/hyperlink" Target="https://dx.doi.org/10.1371/journal.pgen.1011229" TargetMode="External"/><Relationship Id="rId106" Type="http://schemas.openxmlformats.org/officeDocument/2006/relationships/hyperlink" Target="https://dx.doi.org/10.1371/journal.pntd.0012115" TargetMode="External"/><Relationship Id="rId107" Type="http://schemas.openxmlformats.org/officeDocument/2006/relationships/hyperlink" Target="https://dx.doi.org/10.3389/fmicb.2024.1383989" TargetMode="External"/><Relationship Id="rId108" Type="http://schemas.openxmlformats.org/officeDocument/2006/relationships/hyperlink" Target="https://dx.doi.org/10.7759/cureus.50707" TargetMode="External"/><Relationship Id="rId109" Type="http://schemas.openxmlformats.org/officeDocument/2006/relationships/hyperlink" Target="https://dx.doi.org/10.1371/journal.pone.0303039" TargetMode="External"/><Relationship Id="rId110" Type="http://schemas.openxmlformats.org/officeDocument/2006/relationships/hyperlink" Target="https://dx.doi.org/10.1016/j.heliyon.2024.e29809" TargetMode="External"/><Relationship Id="rId111" Type="http://schemas.openxmlformats.org/officeDocument/2006/relationships/hyperlink" Target="https://dx.doi.org/10.1186/s13104-024-06794-9" TargetMode="External"/><Relationship Id="rId112" Type="http://schemas.openxmlformats.org/officeDocument/2006/relationships/hyperlink" Target="https://dx.doi.org/10.1016/j.jhin.2024.04.011" TargetMode="External"/><Relationship Id="rId113" Type="http://schemas.openxmlformats.org/officeDocument/2006/relationships/hyperlink" Target="https://dx.doi.org/10.61409/V11230750" TargetMode="External"/><Relationship Id="rId114" Type="http://schemas.openxmlformats.org/officeDocument/2006/relationships/hyperlink" Target="https://dx.doi.org/10.1371/journal.pone.0303369" TargetMode="External"/><Relationship Id="rId115" Type="http://schemas.openxmlformats.org/officeDocument/2006/relationships/hyperlink" Target="https://dx.doi.org/10.3389/fmed.2024.1378207" TargetMode="External"/><Relationship Id="rId116" Type="http://schemas.openxmlformats.org/officeDocument/2006/relationships/hyperlink" Target="https://dx.doi.org/10.1038/s41598-024-61360-4" TargetMode="External"/><Relationship Id="rId117" Type="http://schemas.openxmlformats.org/officeDocument/2006/relationships/hyperlink" Target="https://dx.doi.org/10.1016/j.jphotobiol.2024.112926" TargetMode="External"/><Relationship Id="rId118" Type="http://schemas.openxmlformats.org/officeDocument/2006/relationships/hyperlink" Target="https://dx.doi.org/10.1099/mgen.0.001246" TargetMode="External"/><Relationship Id="rId119" Type="http://schemas.openxmlformats.org/officeDocument/2006/relationships/hyperlink" Target="https://dx.doi.org/10.1002/ppul.27027" TargetMode="External"/><Relationship Id="rId120" Type="http://schemas.openxmlformats.org/officeDocument/2006/relationships/hyperlink" Target="https://dx.doi.org/10.1101/2024.04.24.24306289" TargetMode="External"/><Relationship Id="rId121" Type="http://schemas.openxmlformats.org/officeDocument/2006/relationships/hyperlink" Target="https://dx.doi.org/10.1016/j.idcr.2024.e01977" TargetMode="External"/><Relationship Id="rId122" Type="http://schemas.openxmlformats.org/officeDocument/2006/relationships/hyperlink" Target="https://dx.doi.org/10.1021/acsami.4c03642" TargetMode="External"/><Relationship Id="rId123" Type="http://schemas.openxmlformats.org/officeDocument/2006/relationships/hyperlink" Target="https://dx.doi.org/10.1590/1413-785220243201e277229" TargetMode="External"/><Relationship Id="rId124" Type="http://schemas.openxmlformats.org/officeDocument/2006/relationships/hyperlink" Target="https://dx.doi.org/10.3904/kjim.2023.354" TargetMode="External"/><Relationship Id="rId125" Type="http://schemas.openxmlformats.org/officeDocument/2006/relationships/hyperlink" Target="https://dx.doi.org/10.1016/j.ijscr.2024.109747" TargetMode="External"/><Relationship Id="rId126" Type="http://schemas.openxmlformats.org/officeDocument/2006/relationships/hyperlink" Target="https://dx.doi.org/10.4103/aca.aca_121_23" TargetMode="External"/><Relationship Id="rId127" Type="http://schemas.openxmlformats.org/officeDocument/2006/relationships/hyperlink" Target="https://dx.doi.org/10.1017/ice.2024.80" TargetMode="External"/><Relationship Id="rId128" Type="http://schemas.openxmlformats.org/officeDocument/2006/relationships/hyperlink" Target="https://dx.doi.org/10.1021/acsabm.3c01228" TargetMode="External"/><Relationship Id="rId129" Type="http://schemas.openxmlformats.org/officeDocument/2006/relationships/hyperlink" Target="https://dx.doi.org/10.3389/fped.2024.1389650" TargetMode="External"/><Relationship Id="rId130" Type="http://schemas.openxmlformats.org/officeDocument/2006/relationships/hyperlink" Target="https://dx.doi.org/10.2147/IJN.S443051" TargetMode="External"/><Relationship Id="rId131" Type="http://schemas.openxmlformats.org/officeDocument/2006/relationships/hyperlink" Target="https://dx.doi.org/10.3967/bes2024.043" TargetMode="External"/><Relationship Id="rId132" Type="http://schemas.openxmlformats.org/officeDocument/2006/relationships/hyperlink" Target="https://dx.doi.org/10.4102/sajid.v39i1.542" TargetMode="External"/><Relationship Id="rId133" Type="http://schemas.openxmlformats.org/officeDocument/2006/relationships/hyperlink" Target="https://dx.doi.org/10.1017/ice.2024.70" TargetMode="External"/><Relationship Id="rId134" Type="http://schemas.openxmlformats.org/officeDocument/2006/relationships/hyperlink" Target="https://dx.doi.org/10.1186/s13756-024-01407-3" TargetMode="External"/><Relationship Id="rId135" Type="http://schemas.openxmlformats.org/officeDocument/2006/relationships/hyperlink" Target="https://dx.doi.org/10.1007/s00403-024-02899-0" TargetMode="External"/><Relationship Id="rId136" Type="http://schemas.openxmlformats.org/officeDocument/2006/relationships/hyperlink" Target="https://dx.doi.org/10.1016/j.transproceed.2024.03.029" TargetMode="External"/><Relationship Id="rId137" Type="http://schemas.openxmlformats.org/officeDocument/2006/relationships/hyperlink" Target="https://dx.doi.org/10.1016/j.jaci.2024.03.032" TargetMode="External"/><Relationship Id="rId138" Type="http://schemas.openxmlformats.org/officeDocument/2006/relationships/hyperlink" Target="https://dx.doi.org/10.1177/15266028241253128" TargetMode="External"/><Relationship Id="rId139" Type="http://schemas.openxmlformats.org/officeDocument/2006/relationships/hyperlink" Target="https://dx.doi.org/10.3390/ani14091369" TargetMode="External"/><Relationship Id="rId140" Type="http://schemas.openxmlformats.org/officeDocument/2006/relationships/hyperlink" Target="https://dx.doi.org/10.3390/jcm13092647" TargetMode="External"/><Relationship Id="rId141" Type="http://schemas.openxmlformats.org/officeDocument/2006/relationships/hyperlink" Target="https://dx.doi.org/10.3390/jcm13092557" TargetMode="External"/><Relationship Id="rId142" Type="http://schemas.openxmlformats.org/officeDocument/2006/relationships/hyperlink" Target="https://dx.doi.org/10.1099/mgen.0.001250" TargetMode="External"/><Relationship Id="rId143" Type="http://schemas.openxmlformats.org/officeDocument/2006/relationships/hyperlink" Target="https://dx.doi.org/10.25259/SNI_88_2024" TargetMode="External"/><Relationship Id="rId144" Type="http://schemas.openxmlformats.org/officeDocument/2006/relationships/hyperlink" Target="https://dx.doi.org/10.3389/fmicb.2024.1363287" TargetMode="External"/><Relationship Id="rId145" Type="http://schemas.openxmlformats.org/officeDocument/2006/relationships/hyperlink" Target="https://dx.doi.org/10.1101/2024.04.29.591689" TargetMode="External"/><Relationship Id="rId146" Type="http://schemas.openxmlformats.org/officeDocument/2006/relationships/hyperlink" Target="https://dx.doi.org/10.21203/rs.3.rs-4255086/v1" TargetMode="External"/><Relationship Id="rId147" Type="http://schemas.openxmlformats.org/officeDocument/2006/relationships/hyperlink" Target="https://dx.doi.org/10.1016/j.xnsj.2024.100323" TargetMode="External"/><Relationship Id="rId148" Type="http://schemas.openxmlformats.org/officeDocument/2006/relationships/hyperlink" Target="https://dx.doi.org/10.1016/j.colsurfb.2024.113939" TargetMode="External"/><Relationship Id="rId149" Type="http://schemas.openxmlformats.org/officeDocument/2006/relationships/hyperlink" Target="https://dx.doi.org/10.1093/infdis/jiae188" TargetMode="External"/><Relationship Id="rId150" Type="http://schemas.openxmlformats.org/officeDocument/2006/relationships/hyperlink" Target="https://dx.doi.org/10.1371/journal.pone.0301201" TargetMode="External"/><Relationship Id="rId151" Type="http://schemas.openxmlformats.org/officeDocument/2006/relationships/hyperlink" Target="https://dx.doi.org/10.1093/cid/ciae240" TargetMode="External"/><Relationship Id="rId152" Type="http://schemas.openxmlformats.org/officeDocument/2006/relationships/hyperlink" Target="https://dx.doi.org/10.1097/JS9.0000000000001605" TargetMode="External"/><Relationship Id="rId153" Type="http://schemas.openxmlformats.org/officeDocument/2006/relationships/hyperlink" Target="https://dx.doi.org/10.1186/s12866-024-03324-2" TargetMode="External"/><Relationship Id="rId154" Type="http://schemas.openxmlformats.org/officeDocument/2006/relationships/hyperlink" Target="https://dx.doi.org/10.1371/journal.pone.0302783" TargetMode="External"/><Relationship Id="rId155" Type="http://schemas.openxmlformats.org/officeDocument/2006/relationships/hyperlink" Target="https://dx.doi.org/10.1093/procel/pwae030" TargetMode="External"/><Relationship Id="rId156" Type="http://schemas.openxmlformats.org/officeDocument/2006/relationships/hyperlink" Target="https://dx.doi.org/10.1039/d3na01154b" TargetMode="External"/><Relationship Id="rId157" Type="http://schemas.openxmlformats.org/officeDocument/2006/relationships/hyperlink" Target="https://dx.doi.org/10.47391/JPMA.8211" TargetMode="External"/><Relationship Id="rId158" Type="http://schemas.openxmlformats.org/officeDocument/2006/relationships/hyperlink" Target="https://dx.doi.org/10.1016/j.ijbiomac.2024.132282" TargetMode="External"/><Relationship Id="rId159" Type="http://schemas.openxmlformats.org/officeDocument/2006/relationships/hyperlink" Target="https://dx.doi.org/10.1016/j.jid.2024.04.018" TargetMode="External"/><Relationship Id="rId160" Type="http://schemas.openxmlformats.org/officeDocument/2006/relationships/hyperlink" Target="https://dx.doi.org/10.1016/j.injury.2024.111603" TargetMode="External"/><Relationship Id="rId161" Type="http://schemas.openxmlformats.org/officeDocument/2006/relationships/hyperlink" Target="https://dx.doi.org/10.1016/j.cmi.2024.05.009" TargetMode="External"/><Relationship Id="rId162" Type="http://schemas.openxmlformats.org/officeDocument/2006/relationships/hyperlink" Target="https://dx.doi.org/10.1016/j.jse.2024.03.059" TargetMode="External"/><Relationship Id="rId163" Type="http://schemas.openxmlformats.org/officeDocument/2006/relationships/hyperlink" Target="https://dx.doi.org/10.1016/j.ajic.2024.05.007" TargetMode="External"/><Relationship Id="rId164" Type="http://schemas.openxmlformats.org/officeDocument/2006/relationships/hyperlink" Target="https://dx.doi.org/10.1001/jamanetworkopen.2024.12313" TargetMode="External"/><Relationship Id="rId165" Type="http://schemas.openxmlformats.org/officeDocument/2006/relationships/hyperlink" Target="https://dx.doi.org/10.1186/s13756-024-01408-2" TargetMode="External"/><Relationship Id="rId166" Type="http://schemas.openxmlformats.org/officeDocument/2006/relationships/hyperlink" Target="https://dx.doi.org/10.1371/journal.pone.0303132" TargetMode="External"/><Relationship Id="rId167" Type="http://schemas.openxmlformats.org/officeDocument/2006/relationships/hyperlink" Target="https://dx.doi.org/10.1016/j.xjidi.2024.100269" TargetMode="External"/><Relationship Id="rId168" Type="http://schemas.openxmlformats.org/officeDocument/2006/relationships/hyperlink" Target="https://dx.doi.org/10.1016/j.jcot.2024.102426" TargetMode="External"/><Relationship Id="rId169" Type="http://schemas.openxmlformats.org/officeDocument/2006/relationships/hyperlink" Target="https://dx.doi.org/10.1101/2024.05.11.593044" TargetMode="External"/><Relationship Id="rId170" Type="http://schemas.openxmlformats.org/officeDocument/2006/relationships/hyperlink" Target="https://dx.doi.org/10.1016/j.infpip.2024.100365" TargetMode="External"/><Relationship Id="rId171" Type="http://schemas.openxmlformats.org/officeDocument/2006/relationships/hyperlink" Target="https://dx.doi.org/10.7759/cureus.58487" TargetMode="External"/><Relationship Id="rId172" Type="http://schemas.openxmlformats.org/officeDocument/2006/relationships/hyperlink" Target="https://dx.doi.org/10.16288/j.yczz.23-166" TargetMode="External"/><Relationship Id="rId173" Type="http://schemas.openxmlformats.org/officeDocument/2006/relationships/hyperlink" Target="https://dx.doi.org/10.1002/adma.202403813" TargetMode="External"/><Relationship Id="rId174" Type="http://schemas.openxmlformats.org/officeDocument/2006/relationships/hyperlink" Target="https://dx.doi.org/10.1021/acsabm.4c00476" TargetMode="External"/><Relationship Id="rId175" Type="http://schemas.openxmlformats.org/officeDocument/2006/relationships/hyperlink" Target="https://dx.doi.org/10.1186/s13018-024-04785-x" TargetMode="External"/><Relationship Id="rId176" Type="http://schemas.openxmlformats.org/officeDocument/2006/relationships/hyperlink" Target="https://dx.doi.org/10.1186/s12889-024-18838-7" TargetMode="External"/><Relationship Id="rId177" Type="http://schemas.openxmlformats.org/officeDocument/2006/relationships/hyperlink" Target="https://dx.doi.org/10.1093/milmed/usae271" TargetMode="External"/><Relationship Id="rId178" Type="http://schemas.openxmlformats.org/officeDocument/2006/relationships/hyperlink" Target="https://dx.doi.org/10.1111/papr.13380" TargetMode="External"/><Relationship Id="rId179" Type="http://schemas.openxmlformats.org/officeDocument/2006/relationships/hyperlink" Target="https://dx.doi.org/10.1021/acsabm.4c00338" TargetMode="External"/><Relationship Id="rId180" Type="http://schemas.openxmlformats.org/officeDocument/2006/relationships/hyperlink" Target="https://dx.doi.org/10.1080/02713683.2024.2354438" TargetMode="External"/><Relationship Id="rId181" Type="http://schemas.openxmlformats.org/officeDocument/2006/relationships/hyperlink" Target="https://dx.doi.org/10.5194/jbji-9-107-2024" TargetMode="External"/><Relationship Id="rId182" Type="http://schemas.openxmlformats.org/officeDocument/2006/relationships/hyperlink" Target="https://dx.doi.org/10.5194/jbji-9-121-2024" TargetMode="External"/><Relationship Id="rId183" Type="http://schemas.openxmlformats.org/officeDocument/2006/relationships/hyperlink" Target="https://dx.doi.org/10.2106/JBJS.ST.22.00071" TargetMode="External"/><Relationship Id="rId184" Type="http://schemas.openxmlformats.org/officeDocument/2006/relationships/hyperlink" Target="https://dx.doi.org/10.1155/2024/5859068" TargetMode="External"/><Relationship Id="rId185" Type="http://schemas.openxmlformats.org/officeDocument/2006/relationships/hyperlink" Target="https://dx.doi.org/10.1177/21501319241249645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